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A10D4F" w14:textId="77777777" w:rsidR="00E7230B" w:rsidRDefault="00B85958" w:rsidP="001172D7">
      <w:pPr>
        <w:pStyle w:val="Title"/>
      </w:pPr>
      <w:r>
        <w:rPr>
          <w:b/>
          <w:noProof/>
          <w:lang w:val="en-IE" w:eastAsia="en-IE"/>
        </w:rPr>
        <mc:AlternateContent>
          <mc:Choice Requires="wps">
            <w:drawing>
              <wp:anchor distT="0" distB="0" distL="114300" distR="114300" simplePos="0" relativeHeight="251658240" behindDoc="0" locked="0" layoutInCell="1" allowOverlap="1" wp14:anchorId="1B6B37D5" wp14:editId="58B77FFD">
                <wp:simplePos x="0" y="0"/>
                <wp:positionH relativeFrom="column">
                  <wp:posOffset>4650105</wp:posOffset>
                </wp:positionH>
                <wp:positionV relativeFrom="paragraph">
                  <wp:posOffset>616585</wp:posOffset>
                </wp:positionV>
                <wp:extent cx="1159510" cy="246380"/>
                <wp:effectExtent l="0" t="0" r="21590" b="20320"/>
                <wp:wrapNone/>
                <wp:docPr id="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59510" cy="246380"/>
                        </a:xfrm>
                        <a:prstGeom prst="rect">
                          <a:avLst/>
                        </a:prstGeom>
                        <a:solidFill>
                          <a:srgbClr val="FFFFFF"/>
                        </a:solidFill>
                        <a:ln w="9525">
                          <a:solidFill>
                            <a:srgbClr val="000000"/>
                          </a:solidFill>
                          <a:miter lim="800000"/>
                          <a:headEnd/>
                          <a:tailEnd/>
                        </a:ln>
                      </wps:spPr>
                      <wps:txbx>
                        <w:txbxContent>
                          <w:p w14:paraId="726646D0" w14:textId="58B02F03" w:rsidR="00251F16" w:rsidRDefault="00251F16" w:rsidP="00251F16">
                            <w:pPr>
                              <w:jc w:val="center"/>
                            </w:pPr>
                            <w:r>
                              <w:t>D</w:t>
                            </w:r>
                            <w:r w:rsidRPr="00251F16">
                              <w:t>00242726</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B6B37D5" id="Rectangle 2" o:spid="_x0000_s1026" style="position:absolute;margin-left:366.15pt;margin-top:48.55pt;width:91.3pt;height:19.4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">
                <v:textbox>
                  <w:txbxContent>
                    <w:p w14:paraId="726646D0" w14:textId="58B02F03" w:rsidR="00251F16" w:rsidRDefault="00251F16" w:rsidP="00251F16">
                      <w:pPr>
                        <w:jc w:val="center"/>
                      </w:pPr>
                      <w:r>
                        <w:t>D</w:t>
                      </w:r>
                      <w:r w:rsidRPr="00251F16">
                        <w:t>00242726</w:t>
                      </w:r>
                    </w:p>
                  </w:txbxContent>
                </v:textbox>
              </v:rect>
            </w:pict>
          </mc:Fallback>
        </mc:AlternateContent>
      </w:r>
      <w:r>
        <w:rPr>
          <w:b/>
          <w:noProof/>
          <w:lang w:val="en-IE" w:eastAsia="en-IE"/>
        </w:rPr>
        <mc:AlternateContent>
          <mc:Choice Requires="wps">
            <w:drawing>
              <wp:anchor distT="0" distB="0" distL="114300" distR="114300" simplePos="0" relativeHeight="251659264" behindDoc="0" locked="0" layoutInCell="1" allowOverlap="1" wp14:anchorId="53B4004E" wp14:editId="3B7C8EAC">
                <wp:simplePos x="0" y="0"/>
                <wp:positionH relativeFrom="column">
                  <wp:posOffset>963295</wp:posOffset>
                </wp:positionH>
                <wp:positionV relativeFrom="paragraph">
                  <wp:posOffset>626745</wp:posOffset>
                </wp:positionV>
                <wp:extent cx="2644775" cy="246380"/>
                <wp:effectExtent l="0" t="0" r="22225" b="20320"/>
                <wp:wrapNone/>
                <wp:docPr id="3"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644775" cy="246380"/>
                        </a:xfrm>
                        <a:prstGeom prst="rect">
                          <a:avLst/>
                        </a:prstGeom>
                        <a:solidFill>
                          <a:srgbClr val="FFFFFF"/>
                        </a:solidFill>
                        <a:ln w="9525">
                          <a:solidFill>
                            <a:srgbClr val="000000"/>
                          </a:solidFill>
                          <a:miter lim="800000"/>
                          <a:headEnd/>
                          <a:tailEnd/>
                        </a:ln>
                      </wps:spPr>
                      <wps:txbx>
                        <w:txbxContent>
                          <w:p w14:paraId="5D9F49A3" w14:textId="7992956D" w:rsidR="00B85958" w:rsidRPr="00B85958" w:rsidRDefault="00251F16" w:rsidP="00B85958">
                            <w:pPr>
                              <w:rPr>
                                <w:lang w:val="en-IE"/>
                              </w:rPr>
                            </w:pPr>
                            <w:r>
                              <w:rPr>
                                <w:lang w:val="en-IE"/>
                              </w:rPr>
                              <w:t>Sujil Kumar K.M</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3B4004E" id="Rectangle 3" o:spid="_x0000_s1027" style="position:absolute;margin-left:75.85pt;margin-top:49.35pt;width:208.25pt;height:19.4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">
                <v:textbox>
                  <w:txbxContent>
                    <w:p w14:paraId="5D9F49A3" w14:textId="7992956D" w:rsidR="00B85958" w:rsidRPr="00B85958" w:rsidRDefault="00251F16" w:rsidP="00B85958">
                      <w:pPr>
                        <w:rPr>
                          <w:lang w:val="en-IE"/>
                        </w:rPr>
                      </w:pPr>
                      <w:r>
                        <w:rPr>
                          <w:lang w:val="en-IE"/>
                        </w:rPr>
                        <w:t>Sujil Kumar K.M</w:t>
                      </w:r>
                    </w:p>
                  </w:txbxContent>
                </v:textbox>
              </v:rect>
            </w:pict>
          </mc:Fallback>
        </mc:AlternateContent>
      </w:r>
      <w:r w:rsidR="0069036D">
        <w:t>Final</w:t>
      </w:r>
      <w:r w:rsidR="00CA5EA9">
        <w:t xml:space="preserve"> Project Proposal</w:t>
      </w:r>
    </w:p>
    <w:p w14:paraId="59886484" w14:textId="77777777" w:rsidR="001172D7" w:rsidRPr="002247B7" w:rsidRDefault="00B85958" w:rsidP="001172D7">
      <w:pPr>
        <w:rPr>
          <w:rFonts w:ascii="Garamond" w:hAnsi="Garamond"/>
          <w:b/>
        </w:rPr>
      </w:pPr>
      <w:r w:rsidRPr="002247B7">
        <w:rPr>
          <w:rFonts w:ascii="Garamond" w:hAnsi="Garamond"/>
          <w:b/>
          <w:noProof/>
          <w:lang w:val="en-IE" w:eastAsia="en-IE"/>
        </w:rPr>
        <mc:AlternateContent>
          <mc:Choice Requires="wps">
            <w:drawing>
              <wp:anchor distT="0" distB="0" distL="114300" distR="114300" simplePos="0" relativeHeight="251661312" behindDoc="0" locked="0" layoutInCell="1" allowOverlap="1" wp14:anchorId="347A2A43" wp14:editId="4DB414A5">
                <wp:simplePos x="0" y="0"/>
                <wp:positionH relativeFrom="column">
                  <wp:posOffset>953729</wp:posOffset>
                </wp:positionH>
                <wp:positionV relativeFrom="paragraph">
                  <wp:posOffset>310044</wp:posOffset>
                </wp:positionV>
                <wp:extent cx="4856439" cy="688258"/>
                <wp:effectExtent l="0" t="0" r="20955" b="17145"/>
                <wp:wrapNone/>
                <wp:docPr id="1"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856439" cy="688258"/>
                        </a:xfrm>
                        <a:prstGeom prst="rect">
                          <a:avLst/>
                        </a:prstGeom>
                        <a:solidFill>
                          <a:srgbClr val="FFFFFF"/>
                        </a:solidFill>
                        <a:ln w="9525">
                          <a:solidFill>
                            <a:srgbClr val="000000"/>
                          </a:solidFill>
                          <a:miter lim="800000"/>
                          <a:headEnd/>
                          <a:tailEnd/>
                        </a:ln>
                      </wps:spPr>
                      <wps:txbx>
                        <w:txbxContent>
                          <w:p w14:paraId="13B9D402" w14:textId="182D2FA9" w:rsidR="00B85958" w:rsidRPr="005C023D" w:rsidRDefault="00942ABC" w:rsidP="00B85958">
                            <w:pPr>
                              <w:jc w:val="center"/>
                              <w:rPr>
                                <w:sz w:val="48"/>
                                <w:szCs w:val="48"/>
                              </w:rPr>
                            </w:pPr>
                            <w:r>
                              <w:rPr>
                                <w:sz w:val="48"/>
                                <w:szCs w:val="48"/>
                              </w:rPr>
                              <w:t xml:space="preserve">Insight to </w:t>
                            </w:r>
                            <w:r w:rsidR="00C77F34">
                              <w:rPr>
                                <w:sz w:val="48"/>
                                <w:szCs w:val="48"/>
                              </w:rPr>
                              <w:t>Suicide</w:t>
                            </w:r>
                            <w:r>
                              <w:rPr>
                                <w:sz w:val="48"/>
                                <w:szCs w:val="48"/>
                              </w:rPr>
                              <w:t>s</w:t>
                            </w:r>
                            <w:r w:rsidR="00C77F34">
                              <w:rPr>
                                <w:sz w:val="48"/>
                                <w:szCs w:val="48"/>
                              </w:rPr>
                              <w:t xml:space="preserve"> </w:t>
                            </w:r>
                            <w:r w:rsidR="005C023D" w:rsidRPr="005C023D">
                              <w:rPr>
                                <w:sz w:val="48"/>
                                <w:szCs w:val="48"/>
                              </w:rPr>
                              <w:t>around the worl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47A2A43" id="Rectangle 5" o:spid="_x0000_s1028" style="position:absolute;margin-left:75.1pt;margin-top:24.4pt;width:382.4pt;height:54.2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">
                <v:textbox>
                  <w:txbxContent>
                    <w:p w14:paraId="13B9D402" w14:textId="182D2FA9" w:rsidR="00B85958" w:rsidRPr="005C023D" w:rsidRDefault="00942ABC" w:rsidP="00B85958">
                      <w:pPr>
                        <w:jc w:val="center"/>
                        <w:rPr>
                          <w:sz w:val="48"/>
                          <w:szCs w:val="48"/>
                        </w:rPr>
                      </w:pPr>
                      <w:r>
                        <w:rPr>
                          <w:sz w:val="48"/>
                          <w:szCs w:val="48"/>
                        </w:rPr>
                        <w:t xml:space="preserve">Insight to </w:t>
                      </w:r>
                      <w:r w:rsidR="00C77F34">
                        <w:rPr>
                          <w:sz w:val="48"/>
                          <w:szCs w:val="48"/>
                        </w:rPr>
                        <w:t>Suicide</w:t>
                      </w:r>
                      <w:r>
                        <w:rPr>
                          <w:sz w:val="48"/>
                          <w:szCs w:val="48"/>
                        </w:rPr>
                        <w:t>s</w:t>
                      </w:r>
                      <w:r w:rsidR="00C77F34">
                        <w:rPr>
                          <w:sz w:val="48"/>
                          <w:szCs w:val="48"/>
                        </w:rPr>
                        <w:t xml:space="preserve"> </w:t>
                      </w:r>
                      <w:r w:rsidR="005C023D" w:rsidRPr="005C023D">
                        <w:rPr>
                          <w:sz w:val="48"/>
                          <w:szCs w:val="48"/>
                        </w:rPr>
                        <w:t>around the world</w:t>
                      </w:r>
                    </w:p>
                  </w:txbxContent>
                </v:textbox>
              </v:rect>
            </w:pict>
          </mc:Fallback>
        </mc:AlternateContent>
      </w:r>
      <w:r w:rsidRPr="002247B7">
        <w:rPr>
          <w:rFonts w:ascii="Garamond" w:hAnsi="Garamond"/>
          <w:b/>
        </w:rPr>
        <w:t>Student Name:</w:t>
      </w:r>
      <w:r w:rsidR="001172D7" w:rsidRPr="002247B7">
        <w:rPr>
          <w:rFonts w:ascii="Garamond" w:hAnsi="Garamond"/>
          <w:b/>
        </w:rPr>
        <w:t xml:space="preserve"> </w:t>
      </w:r>
      <w:r w:rsidR="002247B7">
        <w:rPr>
          <w:rFonts w:ascii="Garamond" w:hAnsi="Garamond"/>
          <w:b/>
        </w:rPr>
        <w:tab/>
      </w:r>
      <w:r w:rsidR="002247B7">
        <w:rPr>
          <w:rFonts w:ascii="Garamond" w:hAnsi="Garamond"/>
          <w:b/>
        </w:rPr>
        <w:tab/>
      </w:r>
      <w:r w:rsidR="002247B7">
        <w:rPr>
          <w:rFonts w:ascii="Garamond" w:hAnsi="Garamond"/>
          <w:b/>
        </w:rPr>
        <w:tab/>
      </w:r>
      <w:r w:rsidR="002247B7">
        <w:rPr>
          <w:rFonts w:ascii="Garamond" w:hAnsi="Garamond"/>
          <w:b/>
        </w:rPr>
        <w:tab/>
      </w:r>
      <w:r w:rsidR="002247B7">
        <w:rPr>
          <w:rFonts w:ascii="Garamond" w:hAnsi="Garamond"/>
          <w:b/>
        </w:rPr>
        <w:tab/>
        <w:t xml:space="preserve">                    </w:t>
      </w:r>
      <w:r w:rsidRPr="002247B7">
        <w:rPr>
          <w:rFonts w:ascii="Garamond" w:hAnsi="Garamond"/>
          <w:b/>
        </w:rPr>
        <w:t>Student ID:</w:t>
      </w:r>
    </w:p>
    <w:p w14:paraId="60850D78" w14:textId="77777777" w:rsidR="001172D7" w:rsidRPr="002247B7" w:rsidRDefault="00B85958" w:rsidP="001172D7">
      <w:pPr>
        <w:rPr>
          <w:rFonts w:ascii="Garamond" w:hAnsi="Garamond"/>
          <w:b/>
        </w:rPr>
      </w:pPr>
      <w:r w:rsidRPr="002247B7">
        <w:rPr>
          <w:rFonts w:ascii="Garamond" w:hAnsi="Garamond"/>
          <w:b/>
        </w:rPr>
        <w:t>Project Title:</w:t>
      </w:r>
    </w:p>
    <w:p w14:paraId="6B62958C" w14:textId="77777777" w:rsidR="00B85958" w:rsidRPr="002247B7" w:rsidRDefault="00B85958" w:rsidP="001172D7">
      <w:pPr>
        <w:rPr>
          <w:rFonts w:ascii="Garamond" w:hAnsi="Garamond"/>
          <w:b/>
        </w:rPr>
      </w:pPr>
    </w:p>
    <w:p w14:paraId="40101DB6" w14:textId="77777777" w:rsidR="00B85958" w:rsidRPr="002247B7" w:rsidRDefault="00B85958" w:rsidP="001172D7">
      <w:pPr>
        <w:rPr>
          <w:rFonts w:ascii="Garamond" w:hAnsi="Garamond"/>
          <w:b/>
        </w:rPr>
      </w:pPr>
    </w:p>
    <w:p w14:paraId="4550A0B7" w14:textId="77777777" w:rsidR="002247B7" w:rsidRPr="00680E50" w:rsidRDefault="00B85958" w:rsidP="002247B7">
      <w:pPr>
        <w:pStyle w:val="Question"/>
        <w:numPr>
          <w:ilvl w:val="0"/>
          <w:numId w:val="9"/>
        </w:numPr>
        <w:rPr>
          <w:rFonts w:cstheme="minorHAnsi"/>
        </w:rPr>
      </w:pPr>
      <w:r w:rsidRPr="00680E50">
        <w:rPr>
          <w:rFonts w:cstheme="minorHAnsi"/>
        </w:rPr>
        <w:t>Background Research</w:t>
      </w:r>
      <w:r w:rsidR="002B7D28" w:rsidRPr="00680E50">
        <w:rPr>
          <w:rFonts w:cstheme="minorHAnsi"/>
        </w:rPr>
        <w:t xml:space="preserve"> </w:t>
      </w:r>
      <w:r w:rsidR="00680E50">
        <w:rPr>
          <w:rFonts w:cstheme="minorHAnsi"/>
        </w:rPr>
        <w:t>/ Problem Des</w:t>
      </w:r>
      <w:r w:rsidR="00680E50" w:rsidRPr="00680E50">
        <w:rPr>
          <w:rFonts w:cstheme="minorHAnsi"/>
        </w:rPr>
        <w:t>cription</w:t>
      </w:r>
      <w:r w:rsidRPr="00680E50">
        <w:rPr>
          <w:rFonts w:cstheme="minorHAnsi"/>
        </w:rPr>
        <w:t xml:space="preserve"> </w:t>
      </w:r>
      <w:r w:rsidR="00291AB1" w:rsidRPr="00680E50">
        <w:rPr>
          <w:rFonts w:cstheme="minorHAnsi"/>
        </w:rPr>
        <w:t>(20</w:t>
      </w:r>
      <w:r w:rsidR="002247B7" w:rsidRPr="00680E50">
        <w:rPr>
          <w:rFonts w:cstheme="minorHAnsi"/>
        </w:rPr>
        <w:t>0 words max)</w:t>
      </w:r>
    </w:p>
    <w:p w14:paraId="41325EE7" w14:textId="77777777" w:rsidR="002247B7" w:rsidRPr="002B7D28" w:rsidRDefault="002B7D28" w:rsidP="00B11309">
      <w:pPr>
        <w:pStyle w:val="Question"/>
        <w:numPr>
          <w:ilvl w:val="0"/>
          <w:numId w:val="0"/>
        </w:numPr>
        <w:ind w:left="360"/>
        <w:rPr>
          <w:i/>
        </w:rPr>
      </w:pPr>
      <w:r w:rsidRPr="002B7D28">
        <w:rPr>
          <w:i/>
        </w:rPr>
        <w:t xml:space="preserve">Explain </w:t>
      </w:r>
      <w:r w:rsidR="00B11309" w:rsidRPr="002B7D28">
        <w:rPr>
          <w:i/>
        </w:rPr>
        <w:t>the ti</w:t>
      </w:r>
      <w:r w:rsidRPr="002B7D28">
        <w:rPr>
          <w:i/>
        </w:rPr>
        <w:t>tle and application of your work. Detail the</w:t>
      </w:r>
      <w:r w:rsidR="0069036D" w:rsidRPr="002B7D28">
        <w:rPr>
          <w:i/>
        </w:rPr>
        <w:t xml:space="preserve"> problem(s) </w:t>
      </w:r>
      <w:r w:rsidR="00B11309" w:rsidRPr="002B7D28">
        <w:rPr>
          <w:i/>
        </w:rPr>
        <w:t xml:space="preserve">you </w:t>
      </w:r>
      <w:r w:rsidRPr="002B7D28">
        <w:rPr>
          <w:i/>
        </w:rPr>
        <w:t>are trying to solve, y</w:t>
      </w:r>
      <w:r w:rsidR="00B11309" w:rsidRPr="002B7D28">
        <w:rPr>
          <w:i/>
        </w:rPr>
        <w:t>ou</w:t>
      </w:r>
      <w:r w:rsidRPr="002B7D28">
        <w:rPr>
          <w:i/>
        </w:rPr>
        <w:t>r</w:t>
      </w:r>
      <w:r w:rsidR="00B11309" w:rsidRPr="002B7D28">
        <w:rPr>
          <w:i/>
        </w:rPr>
        <w:t xml:space="preserve"> proposed solution, </w:t>
      </w:r>
      <w:r w:rsidR="0069036D" w:rsidRPr="002B7D28">
        <w:rPr>
          <w:i/>
        </w:rPr>
        <w:t>and the techniques you will use</w:t>
      </w:r>
      <w:r w:rsidRPr="002B7D28">
        <w:rPr>
          <w:i/>
        </w:rPr>
        <w:t>. Give</w:t>
      </w:r>
      <w:r w:rsidR="00B11309" w:rsidRPr="002B7D28">
        <w:rPr>
          <w:i/>
        </w:rPr>
        <w:t xml:space="preserve"> details of any </w:t>
      </w:r>
      <w:r w:rsidRPr="002B7D28">
        <w:rPr>
          <w:i/>
        </w:rPr>
        <w:t>similar studies, and how your study will differ from these</w:t>
      </w:r>
      <w:r w:rsidR="00B11309" w:rsidRPr="002B7D28">
        <w:rPr>
          <w:i/>
        </w:rPr>
        <w:t>.</w:t>
      </w:r>
    </w:p>
    <w:p w14:paraId="04138FAE" w14:textId="77777777" w:rsidR="00DF0F51" w:rsidRDefault="00690AB2" w:rsidP="002247B7">
      <w:r>
        <w:tab/>
      </w:r>
    </w:p>
    <w:p w14:paraId="34E66EDF" w14:textId="0B5CF391" w:rsidR="00690AB2" w:rsidRDefault="00690AB2" w:rsidP="00DF0F51">
      <w:pPr>
        <w:ind w:firstLine="360"/>
      </w:pPr>
      <w:r>
        <w:t xml:space="preserve">The definition is “Suicide is an act of intentionally causing one’s own death”. It could be for different reasons. Conducting research in this area is quite challenging because I will have to look at </w:t>
      </w:r>
      <w:r w:rsidR="003B4FBC">
        <w:t>different</w:t>
      </w:r>
      <w:r>
        <w:t xml:space="preserve"> factors which cause people to make a decision to suicide.</w:t>
      </w:r>
      <w:r w:rsidR="003A4562">
        <w:t xml:space="preserve"> For example, someone may have psychiatric disorders like bipolar disorder, depression</w:t>
      </w:r>
      <w:r w:rsidR="00DF0F51">
        <w:t>,</w:t>
      </w:r>
      <w:r w:rsidR="003A4562">
        <w:t xml:space="preserve"> or even anxiety.</w:t>
      </w:r>
      <w:r w:rsidR="00DF0F51">
        <w:t xml:space="preserve"> </w:t>
      </w:r>
      <w:r w:rsidR="003A4562">
        <w:t xml:space="preserve">Others might be killing themselves because of financial issues. </w:t>
      </w:r>
      <w:r w:rsidR="00497D80">
        <w:t>So,</w:t>
      </w:r>
      <w:r w:rsidR="003A4562">
        <w:t xml:space="preserve"> the area of study is quite wide and it </w:t>
      </w:r>
      <w:r w:rsidR="00DF0F51">
        <w:t>cannot</w:t>
      </w:r>
      <w:r w:rsidR="003A4562">
        <w:t xml:space="preserve"> </w:t>
      </w:r>
      <w:r w:rsidR="00DF0F51">
        <w:t>be studied</w:t>
      </w:r>
      <w:r w:rsidR="003A4562">
        <w:t xml:space="preserve"> with few pieces of information. Though It’s hard</w:t>
      </w:r>
      <w:r w:rsidR="002A0868">
        <w:t xml:space="preserve">, </w:t>
      </w:r>
      <w:r w:rsidR="003A4562">
        <w:t>I strongly believe using data analytics skills and</w:t>
      </w:r>
      <w:r w:rsidR="002A0868">
        <w:t xml:space="preserve"> current</w:t>
      </w:r>
      <w:r w:rsidR="003A4562">
        <w:t xml:space="preserve"> </w:t>
      </w:r>
      <w:r w:rsidR="002A0868">
        <w:t xml:space="preserve">analytic </w:t>
      </w:r>
      <w:r w:rsidR="003A4562">
        <w:t>technologies</w:t>
      </w:r>
      <w:r w:rsidR="002A0868">
        <w:t>,</w:t>
      </w:r>
      <w:r w:rsidR="003A4562">
        <w:t xml:space="preserve"> it’s possible to check and </w:t>
      </w:r>
      <w:r w:rsidR="002A0868">
        <w:t>find</w:t>
      </w:r>
      <w:r w:rsidR="003A4562">
        <w:t xml:space="preserve"> </w:t>
      </w:r>
      <w:r w:rsidR="00DF0F51">
        <w:t xml:space="preserve">a </w:t>
      </w:r>
      <w:r w:rsidR="003A4562">
        <w:t xml:space="preserve">few things which could be </w:t>
      </w:r>
      <w:r w:rsidR="002A0868">
        <w:t>a cause</w:t>
      </w:r>
      <w:r w:rsidR="003A4562">
        <w:t xml:space="preserve"> for</w:t>
      </w:r>
      <w:r w:rsidR="00442AFF">
        <w:t xml:space="preserve"> death</w:t>
      </w:r>
      <w:r w:rsidR="003A4562">
        <w:t xml:space="preserve">. </w:t>
      </w:r>
    </w:p>
    <w:p w14:paraId="79E4C6C6" w14:textId="5E9CD65F" w:rsidR="00957C8F" w:rsidRDefault="008F745C" w:rsidP="00064F33">
      <w:pPr>
        <w:ind w:firstLine="360"/>
      </w:pPr>
      <w:r>
        <w:t>For example, b</w:t>
      </w:r>
      <w:r w:rsidR="00442AFF">
        <w:t xml:space="preserve">ased on the </w:t>
      </w:r>
      <w:r>
        <w:t xml:space="preserve">available </w:t>
      </w:r>
      <w:r w:rsidR="00442AFF">
        <w:t xml:space="preserve">dataset, we can </w:t>
      </w:r>
      <w:r>
        <w:t xml:space="preserve">understand </w:t>
      </w:r>
      <w:r w:rsidR="00057E99">
        <w:t xml:space="preserve">the </w:t>
      </w:r>
      <w:r>
        <w:t xml:space="preserve">optimum </w:t>
      </w:r>
      <w:r w:rsidR="00442AFF">
        <w:t xml:space="preserve">age group </w:t>
      </w:r>
      <w:r w:rsidR="00057E99">
        <w:t xml:space="preserve">of people </w:t>
      </w:r>
      <w:r w:rsidR="0095523D">
        <w:t>who</w:t>
      </w:r>
      <w:r w:rsidR="00442AFF">
        <w:t xml:space="preserve"> are more likely to suicide.</w:t>
      </w:r>
      <w:r>
        <w:t xml:space="preserve"> </w:t>
      </w:r>
      <w:r w:rsidR="00111A7C">
        <w:t xml:space="preserve">Even though many studies related to </w:t>
      </w:r>
      <w:r w:rsidR="00057E99">
        <w:t>this topic had</w:t>
      </w:r>
      <w:r w:rsidR="00111A7C">
        <w:t xml:space="preserve"> done in the past, my study </w:t>
      </w:r>
      <w:r w:rsidR="00057E99">
        <w:t xml:space="preserve">is going to create new findings which are essential for stopping people from losing more lives in the future. I will be looking at different aspects of suicide and predicting how much more suicides are going to happen in the coming years in different regions of the world. I will be </w:t>
      </w:r>
      <w:r w:rsidR="00DB1D3E">
        <w:t>mostly</w:t>
      </w:r>
      <w:r w:rsidR="00057E99">
        <w:t xml:space="preserve"> using time series </w:t>
      </w:r>
      <w:r w:rsidR="00DB1D3E">
        <w:t xml:space="preserve">&amp; statistics to predict future suicides based on the dataset. </w:t>
      </w:r>
    </w:p>
    <w:p w14:paraId="0F68340F" w14:textId="4086882B" w:rsidR="00064F33" w:rsidRDefault="00474A9D" w:rsidP="00DF0F51">
      <w:pPr>
        <w:ind w:firstLine="360"/>
      </w:pPr>
      <w:r>
        <w:t xml:space="preserve">I feel proud </w:t>
      </w:r>
      <w:r w:rsidR="00266B0E">
        <w:t>to choose</w:t>
      </w:r>
      <w:r>
        <w:t xml:space="preserve"> a topic that </w:t>
      </w:r>
      <w:r w:rsidR="00266B0E">
        <w:t>will</w:t>
      </w:r>
      <w:r>
        <w:t xml:space="preserve"> contribute a lot to society and make an impact on everyone’s life.</w:t>
      </w:r>
      <w:r w:rsidR="00C77927">
        <w:t xml:space="preserve"> The purpose of this study is to try to understand the reasons for suicide. </w:t>
      </w:r>
      <w:r w:rsidR="00C77927" w:rsidRPr="00C77927">
        <w:t>Suicide news is a regular seen in daily newspapers.</w:t>
      </w:r>
      <w:r w:rsidR="00266B0E">
        <w:t xml:space="preserve"> The suicide rate in </w:t>
      </w:r>
      <w:r w:rsidR="00C71AFB">
        <w:t>many countries is</w:t>
      </w:r>
      <w:r w:rsidR="00266B0E">
        <w:t xml:space="preserve"> </w:t>
      </w:r>
      <w:r w:rsidR="00C71AFB">
        <w:t xml:space="preserve">higher than the total mortality rate. In order to make a change to this scenario, we need to study different patterns and clusters in the data and understand what factors are triggering the tendency for someone to make such decisions leading them to self-slaughter. This is not </w:t>
      </w:r>
      <w:r w:rsidR="007C5CB8">
        <w:t>only</w:t>
      </w:r>
      <w:r w:rsidR="00C71AFB">
        <w:t xml:space="preserve"> a study but also an effort to create a </w:t>
      </w:r>
      <w:r w:rsidR="007C5CB8" w:rsidRPr="00AC36B6">
        <w:rPr>
          <w:b/>
          <w:bCs/>
        </w:rPr>
        <w:t>web-based</w:t>
      </w:r>
      <w:r w:rsidR="00C71AFB" w:rsidRPr="00AC36B6">
        <w:rPr>
          <w:b/>
          <w:bCs/>
        </w:rPr>
        <w:t xml:space="preserve"> system</w:t>
      </w:r>
      <w:r w:rsidR="00C71AFB">
        <w:t xml:space="preserve"> that can dynamically create </w:t>
      </w:r>
      <w:r w:rsidR="007C5CB8">
        <w:t xml:space="preserve">useful and fruitful visualizations on creative dashboards which is understandable for the general audience. </w:t>
      </w:r>
      <w:r w:rsidR="007C5CB8" w:rsidRPr="00C84E24">
        <w:rPr>
          <w:b/>
          <w:bCs/>
        </w:rPr>
        <w:t>Psql DB</w:t>
      </w:r>
      <w:r w:rsidR="007C5CB8">
        <w:t xml:space="preserve"> will be used for these models and migrations.</w:t>
      </w:r>
      <w:r w:rsidR="00C71AFB">
        <w:t xml:space="preserve"> </w:t>
      </w:r>
      <w:r w:rsidR="009A722C" w:rsidRPr="002D4E71">
        <w:rPr>
          <w:b/>
          <w:bCs/>
        </w:rPr>
        <w:t>Mochahost</w:t>
      </w:r>
      <w:r w:rsidR="009A722C">
        <w:t xml:space="preserve"> live server will be used for </w:t>
      </w:r>
      <w:r w:rsidR="009A722C" w:rsidRPr="00AC36B6">
        <w:rPr>
          <w:b/>
          <w:bCs/>
        </w:rPr>
        <w:t>SSH Connection</w:t>
      </w:r>
      <w:r w:rsidR="009A722C">
        <w:t xml:space="preserve"> and </w:t>
      </w:r>
      <w:r w:rsidR="00C43C02">
        <w:t>hosting</w:t>
      </w:r>
      <w:r w:rsidR="003623B4">
        <w:t>.</w:t>
      </w:r>
      <w:r w:rsidR="00C43C02">
        <w:t xml:space="preserve"> </w:t>
      </w:r>
      <w:r w:rsidR="003623B4">
        <w:t xml:space="preserve">From project proposal to final coding will be well documented and updated from time to time on </w:t>
      </w:r>
      <w:r w:rsidR="00C84E24" w:rsidRPr="00C84E24">
        <w:rPr>
          <w:b/>
          <w:bCs/>
        </w:rPr>
        <w:t>GitHub</w:t>
      </w:r>
      <w:r w:rsidR="003623B4">
        <w:t xml:space="preserve"> and this repo will be linked to the host so that changes made on the repo will be affected on the website. An admin login section will be given for CRUD Operation</w:t>
      </w:r>
      <w:r w:rsidR="004F14F3">
        <w:t xml:space="preserve"> on the data loaded to DB</w:t>
      </w:r>
      <w:r w:rsidR="003623B4">
        <w:t xml:space="preserve">. </w:t>
      </w:r>
      <w:r w:rsidR="003623B4" w:rsidRPr="002D4E71">
        <w:rPr>
          <w:b/>
          <w:bCs/>
        </w:rPr>
        <w:t>Python Dash</w:t>
      </w:r>
      <w:r w:rsidR="003623B4">
        <w:t xml:space="preserve"> </w:t>
      </w:r>
      <w:r w:rsidR="001E5CCC">
        <w:t xml:space="preserve">or </w:t>
      </w:r>
      <w:r w:rsidR="001E5CCC" w:rsidRPr="002D4E71">
        <w:rPr>
          <w:b/>
          <w:bCs/>
        </w:rPr>
        <w:t>Power BI</w:t>
      </w:r>
      <w:r w:rsidR="001E5CCC">
        <w:t xml:space="preserve"> </w:t>
      </w:r>
      <w:r w:rsidR="003623B4">
        <w:t xml:space="preserve">will be used for the </w:t>
      </w:r>
      <w:r w:rsidR="00B24A74">
        <w:t>visualization.</w:t>
      </w:r>
    </w:p>
    <w:p w14:paraId="5BB3EDB2" w14:textId="77777777" w:rsidR="00A66417" w:rsidRDefault="00A66417" w:rsidP="002247B7"/>
    <w:p w14:paraId="07E47A16" w14:textId="77777777" w:rsidR="002247B7" w:rsidRDefault="002247B7" w:rsidP="002247B7"/>
    <w:p w14:paraId="632C4720" w14:textId="77777777" w:rsidR="00847BA9" w:rsidRDefault="00567EAD" w:rsidP="00567EAD">
      <w:pPr>
        <w:pStyle w:val="Question"/>
      </w:pPr>
      <w:r>
        <w:t xml:space="preserve">List </w:t>
      </w:r>
      <w:r w:rsidR="00291AB1">
        <w:t>th</w:t>
      </w:r>
      <w:r w:rsidR="006C2122">
        <w:t>e</w:t>
      </w:r>
      <w:r w:rsidR="00291AB1">
        <w:t xml:space="preserve"> research questions related to the problem statement</w:t>
      </w:r>
      <w:r>
        <w:t xml:space="preserve">. </w:t>
      </w:r>
      <w:r w:rsidR="00291AB1">
        <w:t>Subsequently list out your project goals.</w:t>
      </w:r>
    </w:p>
    <w:p w14:paraId="5619888C" w14:textId="596D74BB" w:rsidR="00B04490" w:rsidRPr="00B04490" w:rsidRDefault="00B04490" w:rsidP="00B04490">
      <w:pPr>
        <w:pStyle w:val="Question"/>
        <w:numPr>
          <w:ilvl w:val="0"/>
          <w:numId w:val="15"/>
        </w:numPr>
        <w:rPr>
          <w:b w:val="0"/>
          <w:bCs/>
        </w:rPr>
      </w:pPr>
      <w:r w:rsidRPr="00B04490">
        <w:rPr>
          <w:b w:val="0"/>
          <w:bCs/>
        </w:rPr>
        <w:t xml:space="preserve">Which Countries have </w:t>
      </w:r>
      <w:r>
        <w:rPr>
          <w:b w:val="0"/>
          <w:bCs/>
        </w:rPr>
        <w:t xml:space="preserve">the </w:t>
      </w:r>
      <w:r w:rsidRPr="00B04490">
        <w:rPr>
          <w:b w:val="0"/>
          <w:bCs/>
        </w:rPr>
        <w:t>highest suicide rate?</w:t>
      </w:r>
    </w:p>
    <w:p w14:paraId="2C9856C6" w14:textId="10966E87" w:rsidR="00B04490" w:rsidRPr="00B04490" w:rsidRDefault="00B04490" w:rsidP="00B04490">
      <w:pPr>
        <w:pStyle w:val="Question"/>
        <w:numPr>
          <w:ilvl w:val="0"/>
          <w:numId w:val="15"/>
        </w:numPr>
        <w:rPr>
          <w:b w:val="0"/>
          <w:bCs/>
        </w:rPr>
      </w:pPr>
      <w:r w:rsidRPr="00B04490">
        <w:rPr>
          <w:b w:val="0"/>
          <w:bCs/>
        </w:rPr>
        <w:t xml:space="preserve">Variation of </w:t>
      </w:r>
      <w:r>
        <w:rPr>
          <w:b w:val="0"/>
          <w:bCs/>
        </w:rPr>
        <w:t>s</w:t>
      </w:r>
      <w:r w:rsidRPr="00B04490">
        <w:rPr>
          <w:b w:val="0"/>
          <w:bCs/>
        </w:rPr>
        <w:t>uicide over the years?</w:t>
      </w:r>
    </w:p>
    <w:p w14:paraId="6B45C3B1" w14:textId="572402AF" w:rsidR="00B04490" w:rsidRPr="00B04490" w:rsidRDefault="00B04490" w:rsidP="00B04490">
      <w:pPr>
        <w:pStyle w:val="Question"/>
        <w:numPr>
          <w:ilvl w:val="0"/>
          <w:numId w:val="15"/>
        </w:numPr>
        <w:rPr>
          <w:b w:val="0"/>
          <w:bCs/>
        </w:rPr>
      </w:pPr>
      <w:r w:rsidRPr="00B04490">
        <w:rPr>
          <w:b w:val="0"/>
          <w:bCs/>
        </w:rPr>
        <w:t>Age group of People Suiciding?</w:t>
      </w:r>
    </w:p>
    <w:p w14:paraId="6E714E5D" w14:textId="77777777" w:rsidR="00B04490" w:rsidRPr="00B04490" w:rsidRDefault="00B04490" w:rsidP="00B04490">
      <w:pPr>
        <w:pStyle w:val="Question"/>
        <w:numPr>
          <w:ilvl w:val="0"/>
          <w:numId w:val="15"/>
        </w:numPr>
        <w:rPr>
          <w:b w:val="0"/>
          <w:bCs/>
        </w:rPr>
      </w:pPr>
      <w:r w:rsidRPr="00B04490">
        <w:rPr>
          <w:b w:val="0"/>
          <w:bCs/>
        </w:rPr>
        <w:t>GDP of countries with lowest and highest suicide rates</w:t>
      </w:r>
    </w:p>
    <w:p w14:paraId="0BD849BD" w14:textId="18BE84EC" w:rsidR="00B04490" w:rsidRPr="00B04490" w:rsidRDefault="00B04490" w:rsidP="00B04490">
      <w:pPr>
        <w:pStyle w:val="Question"/>
        <w:numPr>
          <w:ilvl w:val="0"/>
          <w:numId w:val="15"/>
        </w:numPr>
        <w:rPr>
          <w:b w:val="0"/>
          <w:bCs/>
        </w:rPr>
      </w:pPr>
      <w:r w:rsidRPr="00B04490">
        <w:rPr>
          <w:b w:val="0"/>
          <w:bCs/>
        </w:rPr>
        <w:t xml:space="preserve">Check suicide rates in different </w:t>
      </w:r>
      <w:r>
        <w:rPr>
          <w:b w:val="0"/>
          <w:bCs/>
        </w:rPr>
        <w:t>continents</w:t>
      </w:r>
      <w:r w:rsidRPr="00B04490">
        <w:rPr>
          <w:b w:val="0"/>
          <w:bCs/>
        </w:rPr>
        <w:t>.</w:t>
      </w:r>
    </w:p>
    <w:p w14:paraId="34B18C1D" w14:textId="4AF25C45" w:rsidR="002B7D28" w:rsidRPr="00B04490" w:rsidRDefault="00B04490" w:rsidP="00B04490">
      <w:pPr>
        <w:pStyle w:val="Question"/>
        <w:numPr>
          <w:ilvl w:val="0"/>
          <w:numId w:val="15"/>
        </w:numPr>
        <w:rPr>
          <w:b w:val="0"/>
          <w:bCs/>
        </w:rPr>
      </w:pPr>
      <w:r w:rsidRPr="00B04490">
        <w:rPr>
          <w:b w:val="0"/>
          <w:bCs/>
        </w:rPr>
        <w:t xml:space="preserve">Population and </w:t>
      </w:r>
      <w:r>
        <w:rPr>
          <w:b w:val="0"/>
          <w:bCs/>
        </w:rPr>
        <w:t>suicide</w:t>
      </w:r>
      <w:r w:rsidRPr="00B04490">
        <w:rPr>
          <w:b w:val="0"/>
          <w:bCs/>
        </w:rPr>
        <w:t xml:space="preserve"> number ratio</w:t>
      </w:r>
    </w:p>
    <w:p w14:paraId="1A59072F" w14:textId="77777777" w:rsidR="008D496A" w:rsidRDefault="00680E50" w:rsidP="00E44F68">
      <w:pPr>
        <w:pStyle w:val="Question"/>
      </w:pPr>
      <w:r>
        <w:t>Data description, t</w:t>
      </w:r>
      <w:r w:rsidR="00745ACD">
        <w:t>ools and software, references, link to data sources and ethics consideration.</w:t>
      </w:r>
    </w:p>
    <w:p w14:paraId="647556F6" w14:textId="1318B939" w:rsidR="002B7D28" w:rsidRDefault="002B7D28" w:rsidP="006502AA">
      <w:pPr>
        <w:ind w:left="360"/>
      </w:pPr>
    </w:p>
    <w:p w14:paraId="3686810C" w14:textId="3B07CB6A" w:rsidR="00C9128A" w:rsidRDefault="00C9128A" w:rsidP="006502AA">
      <w:pPr>
        <w:ind w:left="360"/>
      </w:pPr>
      <w:r>
        <w:t xml:space="preserve">As per the page, </w:t>
      </w:r>
      <w:r w:rsidR="00F071FC">
        <w:t xml:space="preserve">the </w:t>
      </w:r>
      <w:r>
        <w:t xml:space="preserve">majority of the dataset has been taken from </w:t>
      </w:r>
      <w:r w:rsidR="00F071FC">
        <w:t xml:space="preserve">the </w:t>
      </w:r>
      <w:r>
        <w:t>WHO website.</w:t>
      </w:r>
    </w:p>
    <w:p w14:paraId="6141A0A7" w14:textId="62659B5D" w:rsidR="006502AA" w:rsidRDefault="00D16B61" w:rsidP="006502AA">
      <w:pPr>
        <w:ind w:left="360"/>
      </w:pPr>
      <w:r w:rsidRPr="00C12D70">
        <w:t>https://www.kaggle.com/lmorgan95/r-suicide-rates-in-depth-stats-insights/data</w:t>
      </w:r>
    </w:p>
    <w:p w14:paraId="4C9F3749" w14:textId="77777777" w:rsidR="00C9128A" w:rsidRDefault="00C9128A" w:rsidP="00C9128A">
      <w:pPr>
        <w:pStyle w:val="Question"/>
        <w:numPr>
          <w:ilvl w:val="0"/>
          <w:numId w:val="0"/>
        </w:numPr>
        <w:ind w:left="720"/>
      </w:pPr>
    </w:p>
    <w:p w14:paraId="049600C0" w14:textId="1B41F6A1" w:rsidR="003649AD" w:rsidRDefault="008D496A" w:rsidP="00396C1B">
      <w:pPr>
        <w:pStyle w:val="Question"/>
      </w:pPr>
      <w:r>
        <w:t>Gantt Chart</w:t>
      </w:r>
    </w:p>
    <w:p w14:paraId="09A77003" w14:textId="77777777" w:rsidR="003649AD" w:rsidRPr="008D496A" w:rsidRDefault="003649AD" w:rsidP="003649AD"/>
    <w:p w14:paraId="7780E7A5" w14:textId="77777777" w:rsidR="003649AD" w:rsidRDefault="006C2122" w:rsidP="00294A26">
      <w:pPr>
        <w:pStyle w:val="Question"/>
      </w:pPr>
      <w:r>
        <w:t>Special r</w:t>
      </w:r>
      <w:r w:rsidR="003649AD">
        <w:t>equirement</w:t>
      </w:r>
      <w:r w:rsidR="002B7D28">
        <w:t>s</w:t>
      </w:r>
      <w:r w:rsidR="003649AD">
        <w:t xml:space="preserve"> and deliverable</w:t>
      </w:r>
      <w:r w:rsidR="002B7D28">
        <w:t>s</w:t>
      </w:r>
      <w:r w:rsidR="003649AD">
        <w:t xml:space="preserve"> of the project</w:t>
      </w:r>
    </w:p>
    <w:p w14:paraId="2743ACDD" w14:textId="77777777" w:rsidR="003649AD" w:rsidRDefault="003649AD" w:rsidP="003649AD"/>
    <w:p w14:paraId="6A4B60F1" w14:textId="77777777" w:rsidR="008D496A" w:rsidRDefault="003649AD" w:rsidP="003649AD">
      <w:pPr>
        <w:pStyle w:val="Question"/>
      </w:pPr>
      <w:r>
        <w:t xml:space="preserve">Risks – What risks can you identify? What will be the impact if the risk becomes a reality? What can you do to minimize the impact? </w:t>
      </w:r>
    </w:p>
    <w:p w14:paraId="68D2E267" w14:textId="77777777" w:rsidR="006D5393" w:rsidRDefault="006D5393" w:rsidP="006D5393">
      <w:pPr>
        <w:pStyle w:val="ListParagraph"/>
        <w:numPr>
          <w:ilvl w:val="0"/>
          <w:numId w:val="14"/>
        </w:numPr>
      </w:pPr>
      <w:r>
        <w:t xml:space="preserve">Contingency plan in case you do </w:t>
      </w:r>
      <w:r w:rsidR="002B7D28">
        <w:t xml:space="preserve">not </w:t>
      </w:r>
      <w:r>
        <w:t>meet your project goals – prioritize the goals</w:t>
      </w:r>
      <w:r w:rsidR="002E44CB">
        <w:t>.</w:t>
      </w:r>
    </w:p>
    <w:p w14:paraId="7D4475FC" w14:textId="77777777" w:rsidR="006D5393" w:rsidRDefault="006D5393" w:rsidP="006D5393">
      <w:pPr>
        <w:pStyle w:val="ListParagraph"/>
        <w:numPr>
          <w:ilvl w:val="0"/>
          <w:numId w:val="14"/>
        </w:numPr>
      </w:pPr>
      <w:r>
        <w:t>Unexpected output – any output – you should report it.</w:t>
      </w:r>
    </w:p>
    <w:p w14:paraId="466F4C51" w14:textId="77777777" w:rsidR="006D5393" w:rsidRDefault="006D5393" w:rsidP="006D5393">
      <w:pPr>
        <w:pStyle w:val="ListParagraph"/>
        <w:numPr>
          <w:ilvl w:val="0"/>
          <w:numId w:val="14"/>
        </w:numPr>
      </w:pPr>
      <w:r>
        <w:t xml:space="preserve">Loss of data/coding due to system failure – </w:t>
      </w:r>
      <w:r w:rsidR="002E44CB">
        <w:t>work on cloud/back up your work.</w:t>
      </w:r>
    </w:p>
    <w:p w14:paraId="36CF9E5C" w14:textId="77777777" w:rsidR="006D5393" w:rsidRDefault="006D5393" w:rsidP="006D5393">
      <w:pPr>
        <w:pStyle w:val="ListParagraph"/>
        <w:numPr>
          <w:ilvl w:val="0"/>
          <w:numId w:val="14"/>
        </w:numPr>
      </w:pPr>
      <w:r>
        <w:t>System compatibility – look for virtual machine options</w:t>
      </w:r>
      <w:r w:rsidR="002E44CB">
        <w:t>.</w:t>
      </w:r>
    </w:p>
    <w:p w14:paraId="55FB0E94" w14:textId="77777777" w:rsidR="009A4365" w:rsidRPr="006D5393" w:rsidRDefault="006D5393" w:rsidP="009A4365">
      <w:pPr>
        <w:pStyle w:val="ListParagraph"/>
        <w:numPr>
          <w:ilvl w:val="0"/>
          <w:numId w:val="14"/>
        </w:numPr>
      </w:pPr>
      <w:r>
        <w:t xml:space="preserve">Ethics risks – work under the ethical guidelines detailed on DKIT/ Data protection website. </w:t>
      </w:r>
    </w:p>
    <w:sectPr w:rsidR="009A4365" w:rsidRPr="006D5393" w:rsidSect="00115F14">
      <w:headerReference w:type="default" r:id="rId8"/>
      <w:pgSz w:w="11906" w:h="16838"/>
      <w:pgMar w:top="1134" w:right="1440" w:bottom="1134"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50C49B" w14:textId="77777777" w:rsidR="004F1572" w:rsidRDefault="004F1572" w:rsidP="002247B7">
      <w:pPr>
        <w:spacing w:after="0" w:line="240" w:lineRule="auto"/>
      </w:pPr>
      <w:r>
        <w:separator/>
      </w:r>
    </w:p>
  </w:endnote>
  <w:endnote w:type="continuationSeparator" w:id="0">
    <w:p w14:paraId="7A4FAD7C" w14:textId="77777777" w:rsidR="004F1572" w:rsidRDefault="004F1572" w:rsidP="002247B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aramond">
    <w:panose1 w:val="02020404030301010803"/>
    <w:charset w:val="00"/>
    <w:family w:val="roman"/>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317809" w14:textId="77777777" w:rsidR="004F1572" w:rsidRDefault="004F1572" w:rsidP="002247B7">
      <w:pPr>
        <w:spacing w:after="0" w:line="240" w:lineRule="auto"/>
      </w:pPr>
      <w:r>
        <w:separator/>
      </w:r>
    </w:p>
  </w:footnote>
  <w:footnote w:type="continuationSeparator" w:id="0">
    <w:p w14:paraId="33150D82" w14:textId="77777777" w:rsidR="004F1572" w:rsidRDefault="004F1572" w:rsidP="002247B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1DE7B4" w14:textId="77777777" w:rsidR="002247B7" w:rsidRPr="002247B7" w:rsidRDefault="0069036D">
    <w:pPr>
      <w:pStyle w:val="Header"/>
      <w:rPr>
        <w:lang w:val="en-IE"/>
      </w:rPr>
    </w:pPr>
    <w:r>
      <w:rPr>
        <w:lang w:val="en-IE"/>
      </w:rPr>
      <w:t>MSc in Data Analytics</w:t>
    </w:r>
    <w:r>
      <w:rPr>
        <w:lang w:val="en-IE"/>
      </w:rPr>
      <w:tab/>
    </w:r>
    <w:r>
      <w:rPr>
        <w:lang w:val="en-IE"/>
      </w:rPr>
      <w:tab/>
      <w:t>1</w:t>
    </w:r>
    <w:r w:rsidRPr="0069036D">
      <w:rPr>
        <w:vertAlign w:val="superscript"/>
        <w:lang w:val="en-IE"/>
      </w:rPr>
      <w:t>st</w:t>
    </w:r>
    <w:r>
      <w:rPr>
        <w:lang w:val="en-IE"/>
      </w:rPr>
      <w:t xml:space="preserve"> Feb, 202</w:t>
    </w:r>
    <w:r w:rsidR="002B7D28">
      <w:rPr>
        <w:lang w:val="en-IE"/>
      </w:rPr>
      <w:t>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686D1C"/>
    <w:multiLevelType w:val="multilevel"/>
    <w:tmpl w:val="A28EA78E"/>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10AB1548"/>
    <w:multiLevelType w:val="hybridMultilevel"/>
    <w:tmpl w:val="02861236"/>
    <w:lvl w:ilvl="0" w:tplc="6884F552">
      <w:start w:val="2"/>
      <w:numFmt w:val="decimal"/>
      <w:pStyle w:val="Question"/>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172F1482"/>
    <w:multiLevelType w:val="hybridMultilevel"/>
    <w:tmpl w:val="D622885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2FD243B5"/>
    <w:multiLevelType w:val="hybridMultilevel"/>
    <w:tmpl w:val="16B8E9E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 w15:restartNumberingAfterBreak="0">
    <w:nsid w:val="354F5B4C"/>
    <w:multiLevelType w:val="hybridMultilevel"/>
    <w:tmpl w:val="56A68046"/>
    <w:lvl w:ilvl="0" w:tplc="18090001">
      <w:start w:val="1"/>
      <w:numFmt w:val="bullet"/>
      <w:lvlText w:val=""/>
      <w:lvlJc w:val="left"/>
      <w:pPr>
        <w:ind w:left="1440" w:hanging="360"/>
      </w:pPr>
      <w:rPr>
        <w:rFonts w:ascii="Symbol" w:hAnsi="Symbol" w:hint="default"/>
      </w:rPr>
    </w:lvl>
    <w:lvl w:ilvl="1" w:tplc="18090003">
      <w:start w:val="1"/>
      <w:numFmt w:val="bullet"/>
      <w:lvlText w:val="o"/>
      <w:lvlJc w:val="left"/>
      <w:pPr>
        <w:ind w:left="2160" w:hanging="360"/>
      </w:pPr>
      <w:rPr>
        <w:rFonts w:ascii="Courier New" w:hAnsi="Courier New" w:cs="Courier New" w:hint="default"/>
      </w:rPr>
    </w:lvl>
    <w:lvl w:ilvl="2" w:tplc="18090005" w:tentative="1">
      <w:start w:val="1"/>
      <w:numFmt w:val="bullet"/>
      <w:lvlText w:val=""/>
      <w:lvlJc w:val="left"/>
      <w:pPr>
        <w:ind w:left="2880" w:hanging="360"/>
      </w:pPr>
      <w:rPr>
        <w:rFonts w:ascii="Wingdings" w:hAnsi="Wingdings" w:hint="default"/>
      </w:rPr>
    </w:lvl>
    <w:lvl w:ilvl="3" w:tplc="18090001" w:tentative="1">
      <w:start w:val="1"/>
      <w:numFmt w:val="bullet"/>
      <w:lvlText w:val=""/>
      <w:lvlJc w:val="left"/>
      <w:pPr>
        <w:ind w:left="3600" w:hanging="360"/>
      </w:pPr>
      <w:rPr>
        <w:rFonts w:ascii="Symbol" w:hAnsi="Symbol" w:hint="default"/>
      </w:rPr>
    </w:lvl>
    <w:lvl w:ilvl="4" w:tplc="18090003" w:tentative="1">
      <w:start w:val="1"/>
      <w:numFmt w:val="bullet"/>
      <w:lvlText w:val="o"/>
      <w:lvlJc w:val="left"/>
      <w:pPr>
        <w:ind w:left="4320" w:hanging="360"/>
      </w:pPr>
      <w:rPr>
        <w:rFonts w:ascii="Courier New" w:hAnsi="Courier New" w:cs="Courier New" w:hint="default"/>
      </w:rPr>
    </w:lvl>
    <w:lvl w:ilvl="5" w:tplc="18090005" w:tentative="1">
      <w:start w:val="1"/>
      <w:numFmt w:val="bullet"/>
      <w:lvlText w:val=""/>
      <w:lvlJc w:val="left"/>
      <w:pPr>
        <w:ind w:left="5040" w:hanging="360"/>
      </w:pPr>
      <w:rPr>
        <w:rFonts w:ascii="Wingdings" w:hAnsi="Wingdings" w:hint="default"/>
      </w:rPr>
    </w:lvl>
    <w:lvl w:ilvl="6" w:tplc="18090001" w:tentative="1">
      <w:start w:val="1"/>
      <w:numFmt w:val="bullet"/>
      <w:lvlText w:val=""/>
      <w:lvlJc w:val="left"/>
      <w:pPr>
        <w:ind w:left="5760" w:hanging="360"/>
      </w:pPr>
      <w:rPr>
        <w:rFonts w:ascii="Symbol" w:hAnsi="Symbol" w:hint="default"/>
      </w:rPr>
    </w:lvl>
    <w:lvl w:ilvl="7" w:tplc="18090003" w:tentative="1">
      <w:start w:val="1"/>
      <w:numFmt w:val="bullet"/>
      <w:lvlText w:val="o"/>
      <w:lvlJc w:val="left"/>
      <w:pPr>
        <w:ind w:left="6480" w:hanging="360"/>
      </w:pPr>
      <w:rPr>
        <w:rFonts w:ascii="Courier New" w:hAnsi="Courier New" w:cs="Courier New" w:hint="default"/>
      </w:rPr>
    </w:lvl>
    <w:lvl w:ilvl="8" w:tplc="18090005" w:tentative="1">
      <w:start w:val="1"/>
      <w:numFmt w:val="bullet"/>
      <w:lvlText w:val=""/>
      <w:lvlJc w:val="left"/>
      <w:pPr>
        <w:ind w:left="7200" w:hanging="360"/>
      </w:pPr>
      <w:rPr>
        <w:rFonts w:ascii="Wingdings" w:hAnsi="Wingdings" w:hint="default"/>
      </w:rPr>
    </w:lvl>
  </w:abstractNum>
  <w:abstractNum w:abstractNumId="5" w15:restartNumberingAfterBreak="0">
    <w:nsid w:val="410A6C8C"/>
    <w:multiLevelType w:val="hybridMultilevel"/>
    <w:tmpl w:val="9DFA006C"/>
    <w:lvl w:ilvl="0" w:tplc="61382C0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46B67332"/>
    <w:multiLevelType w:val="hybridMultilevel"/>
    <w:tmpl w:val="8B327A5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49905C27"/>
    <w:multiLevelType w:val="hybridMultilevel"/>
    <w:tmpl w:val="F678F85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8" w15:restartNumberingAfterBreak="0">
    <w:nsid w:val="56956775"/>
    <w:multiLevelType w:val="hybridMultilevel"/>
    <w:tmpl w:val="926C9D56"/>
    <w:lvl w:ilvl="0" w:tplc="18090001">
      <w:start w:val="1"/>
      <w:numFmt w:val="bullet"/>
      <w:lvlText w:val=""/>
      <w:lvlJc w:val="left"/>
      <w:pPr>
        <w:ind w:left="1440" w:hanging="360"/>
      </w:pPr>
      <w:rPr>
        <w:rFonts w:ascii="Symbol" w:hAnsi="Symbol" w:hint="default"/>
      </w:rPr>
    </w:lvl>
    <w:lvl w:ilvl="1" w:tplc="18090003" w:tentative="1">
      <w:start w:val="1"/>
      <w:numFmt w:val="bullet"/>
      <w:lvlText w:val="o"/>
      <w:lvlJc w:val="left"/>
      <w:pPr>
        <w:ind w:left="2160" w:hanging="360"/>
      </w:pPr>
      <w:rPr>
        <w:rFonts w:ascii="Courier New" w:hAnsi="Courier New" w:cs="Courier New" w:hint="default"/>
      </w:rPr>
    </w:lvl>
    <w:lvl w:ilvl="2" w:tplc="18090005" w:tentative="1">
      <w:start w:val="1"/>
      <w:numFmt w:val="bullet"/>
      <w:lvlText w:val=""/>
      <w:lvlJc w:val="left"/>
      <w:pPr>
        <w:ind w:left="2880" w:hanging="360"/>
      </w:pPr>
      <w:rPr>
        <w:rFonts w:ascii="Wingdings" w:hAnsi="Wingdings" w:hint="default"/>
      </w:rPr>
    </w:lvl>
    <w:lvl w:ilvl="3" w:tplc="18090001" w:tentative="1">
      <w:start w:val="1"/>
      <w:numFmt w:val="bullet"/>
      <w:lvlText w:val=""/>
      <w:lvlJc w:val="left"/>
      <w:pPr>
        <w:ind w:left="3600" w:hanging="360"/>
      </w:pPr>
      <w:rPr>
        <w:rFonts w:ascii="Symbol" w:hAnsi="Symbol" w:hint="default"/>
      </w:rPr>
    </w:lvl>
    <w:lvl w:ilvl="4" w:tplc="18090003" w:tentative="1">
      <w:start w:val="1"/>
      <w:numFmt w:val="bullet"/>
      <w:lvlText w:val="o"/>
      <w:lvlJc w:val="left"/>
      <w:pPr>
        <w:ind w:left="4320" w:hanging="360"/>
      </w:pPr>
      <w:rPr>
        <w:rFonts w:ascii="Courier New" w:hAnsi="Courier New" w:cs="Courier New" w:hint="default"/>
      </w:rPr>
    </w:lvl>
    <w:lvl w:ilvl="5" w:tplc="18090005" w:tentative="1">
      <w:start w:val="1"/>
      <w:numFmt w:val="bullet"/>
      <w:lvlText w:val=""/>
      <w:lvlJc w:val="left"/>
      <w:pPr>
        <w:ind w:left="5040" w:hanging="360"/>
      </w:pPr>
      <w:rPr>
        <w:rFonts w:ascii="Wingdings" w:hAnsi="Wingdings" w:hint="default"/>
      </w:rPr>
    </w:lvl>
    <w:lvl w:ilvl="6" w:tplc="18090001" w:tentative="1">
      <w:start w:val="1"/>
      <w:numFmt w:val="bullet"/>
      <w:lvlText w:val=""/>
      <w:lvlJc w:val="left"/>
      <w:pPr>
        <w:ind w:left="5760" w:hanging="360"/>
      </w:pPr>
      <w:rPr>
        <w:rFonts w:ascii="Symbol" w:hAnsi="Symbol" w:hint="default"/>
      </w:rPr>
    </w:lvl>
    <w:lvl w:ilvl="7" w:tplc="18090003" w:tentative="1">
      <w:start w:val="1"/>
      <w:numFmt w:val="bullet"/>
      <w:lvlText w:val="o"/>
      <w:lvlJc w:val="left"/>
      <w:pPr>
        <w:ind w:left="6480" w:hanging="360"/>
      </w:pPr>
      <w:rPr>
        <w:rFonts w:ascii="Courier New" w:hAnsi="Courier New" w:cs="Courier New" w:hint="default"/>
      </w:rPr>
    </w:lvl>
    <w:lvl w:ilvl="8" w:tplc="18090005" w:tentative="1">
      <w:start w:val="1"/>
      <w:numFmt w:val="bullet"/>
      <w:lvlText w:val=""/>
      <w:lvlJc w:val="left"/>
      <w:pPr>
        <w:ind w:left="7200" w:hanging="360"/>
      </w:pPr>
      <w:rPr>
        <w:rFonts w:ascii="Wingdings" w:hAnsi="Wingdings" w:hint="default"/>
      </w:rPr>
    </w:lvl>
  </w:abstractNum>
  <w:abstractNum w:abstractNumId="9" w15:restartNumberingAfterBreak="0">
    <w:nsid w:val="5C615195"/>
    <w:multiLevelType w:val="hybridMultilevel"/>
    <w:tmpl w:val="8DDA7B64"/>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0" w15:restartNumberingAfterBreak="0">
    <w:nsid w:val="63FF706A"/>
    <w:multiLevelType w:val="hybridMultilevel"/>
    <w:tmpl w:val="534CF8BC"/>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69C509AE"/>
    <w:multiLevelType w:val="hybridMultilevel"/>
    <w:tmpl w:val="3FCCE37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6"/>
  </w:num>
  <w:num w:numId="2">
    <w:abstractNumId w:val="11"/>
  </w:num>
  <w:num w:numId="3">
    <w:abstractNumId w:val="2"/>
  </w:num>
  <w:num w:numId="4">
    <w:abstractNumId w:val="1"/>
  </w:num>
  <w:num w:numId="5">
    <w:abstractNumId w:val="10"/>
  </w:num>
  <w:num w:numId="6">
    <w:abstractNumId w:val="1"/>
    <w:lvlOverride w:ilvl="0">
      <w:startOverride w:val="1"/>
    </w:lvlOverride>
  </w:num>
  <w:num w:numId="7">
    <w:abstractNumId w:val="0"/>
  </w:num>
  <w:num w:numId="8">
    <w:abstractNumId w:val="1"/>
    <w:lvlOverride w:ilvl="0">
      <w:startOverride w:val="1"/>
    </w:lvlOverride>
  </w:num>
  <w:num w:numId="9">
    <w:abstractNumId w:val="9"/>
  </w:num>
  <w:num w:numId="10">
    <w:abstractNumId w:val="7"/>
  </w:num>
  <w:num w:numId="11">
    <w:abstractNumId w:val="8"/>
  </w:num>
  <w:num w:numId="12">
    <w:abstractNumId w:val="3"/>
  </w:num>
  <w:num w:numId="13">
    <w:abstractNumId w:val="1"/>
    <w:lvlOverride w:ilvl="0">
      <w:startOverride w:val="2"/>
    </w:lvlOverride>
  </w:num>
  <w:num w:numId="14">
    <w:abstractNumId w:val="4"/>
  </w:num>
  <w:num w:numId="1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Q0tTS0MDIzMrM0MTdR0lEKTi0uzszPAykwrAUA1xV51CwAAAA="/>
  </w:docVars>
  <w:rsids>
    <w:rsidRoot w:val="001172D7"/>
    <w:rsid w:val="000164B2"/>
    <w:rsid w:val="00057E99"/>
    <w:rsid w:val="00064F33"/>
    <w:rsid w:val="000A1F52"/>
    <w:rsid w:val="000B3F1F"/>
    <w:rsid w:val="000B6B55"/>
    <w:rsid w:val="000E6769"/>
    <w:rsid w:val="00107B32"/>
    <w:rsid w:val="00111A7C"/>
    <w:rsid w:val="00115F14"/>
    <w:rsid w:val="001172D7"/>
    <w:rsid w:val="001271B4"/>
    <w:rsid w:val="00165386"/>
    <w:rsid w:val="00187574"/>
    <w:rsid w:val="001E5CCC"/>
    <w:rsid w:val="00206798"/>
    <w:rsid w:val="00217DC9"/>
    <w:rsid w:val="002247B7"/>
    <w:rsid w:val="00251F16"/>
    <w:rsid w:val="00266B0E"/>
    <w:rsid w:val="0029162A"/>
    <w:rsid w:val="00291AB1"/>
    <w:rsid w:val="002A0868"/>
    <w:rsid w:val="002B0331"/>
    <w:rsid w:val="002B2A60"/>
    <w:rsid w:val="002B7D28"/>
    <w:rsid w:val="002D4E71"/>
    <w:rsid w:val="002E44CB"/>
    <w:rsid w:val="002E67FD"/>
    <w:rsid w:val="002F6A53"/>
    <w:rsid w:val="00311512"/>
    <w:rsid w:val="00340AE1"/>
    <w:rsid w:val="003579C4"/>
    <w:rsid w:val="003623B4"/>
    <w:rsid w:val="003649AD"/>
    <w:rsid w:val="003A4562"/>
    <w:rsid w:val="003B4FBC"/>
    <w:rsid w:val="00412D4A"/>
    <w:rsid w:val="00442AFF"/>
    <w:rsid w:val="00462980"/>
    <w:rsid w:val="00474A9D"/>
    <w:rsid w:val="00497D80"/>
    <w:rsid w:val="004A4B6A"/>
    <w:rsid w:val="004E32A0"/>
    <w:rsid w:val="004F14F3"/>
    <w:rsid w:val="004F1572"/>
    <w:rsid w:val="005153A6"/>
    <w:rsid w:val="00526CB2"/>
    <w:rsid w:val="00567EAD"/>
    <w:rsid w:val="00573D54"/>
    <w:rsid w:val="00592AB7"/>
    <w:rsid w:val="005C023D"/>
    <w:rsid w:val="005C4C98"/>
    <w:rsid w:val="005D2512"/>
    <w:rsid w:val="005D50A5"/>
    <w:rsid w:val="0060426F"/>
    <w:rsid w:val="00645115"/>
    <w:rsid w:val="006502AA"/>
    <w:rsid w:val="00680E50"/>
    <w:rsid w:val="0069036D"/>
    <w:rsid w:val="00690AB2"/>
    <w:rsid w:val="006B04CF"/>
    <w:rsid w:val="006C2122"/>
    <w:rsid w:val="006D5393"/>
    <w:rsid w:val="006E3D02"/>
    <w:rsid w:val="007323EE"/>
    <w:rsid w:val="00745ACD"/>
    <w:rsid w:val="00775C88"/>
    <w:rsid w:val="007C5CB8"/>
    <w:rsid w:val="007E6681"/>
    <w:rsid w:val="00817A22"/>
    <w:rsid w:val="00847BA9"/>
    <w:rsid w:val="008718E6"/>
    <w:rsid w:val="008B780C"/>
    <w:rsid w:val="008D496A"/>
    <w:rsid w:val="008F745C"/>
    <w:rsid w:val="00913792"/>
    <w:rsid w:val="00917BB3"/>
    <w:rsid w:val="0093680F"/>
    <w:rsid w:val="00942ABC"/>
    <w:rsid w:val="009473CB"/>
    <w:rsid w:val="0095523D"/>
    <w:rsid w:val="00957C8F"/>
    <w:rsid w:val="00976036"/>
    <w:rsid w:val="009A4365"/>
    <w:rsid w:val="009A4E47"/>
    <w:rsid w:val="009A722C"/>
    <w:rsid w:val="009E4FAB"/>
    <w:rsid w:val="00A06289"/>
    <w:rsid w:val="00A54E52"/>
    <w:rsid w:val="00A66417"/>
    <w:rsid w:val="00A767B2"/>
    <w:rsid w:val="00AB4540"/>
    <w:rsid w:val="00AC36B6"/>
    <w:rsid w:val="00AD19AC"/>
    <w:rsid w:val="00B04490"/>
    <w:rsid w:val="00B05666"/>
    <w:rsid w:val="00B11309"/>
    <w:rsid w:val="00B24A74"/>
    <w:rsid w:val="00B85958"/>
    <w:rsid w:val="00B8629C"/>
    <w:rsid w:val="00BA1B85"/>
    <w:rsid w:val="00BB4113"/>
    <w:rsid w:val="00BE1074"/>
    <w:rsid w:val="00C12D70"/>
    <w:rsid w:val="00C43C02"/>
    <w:rsid w:val="00C71AFB"/>
    <w:rsid w:val="00C77927"/>
    <w:rsid w:val="00C77F34"/>
    <w:rsid w:val="00C84E24"/>
    <w:rsid w:val="00C9128A"/>
    <w:rsid w:val="00CA5EA9"/>
    <w:rsid w:val="00CB4914"/>
    <w:rsid w:val="00CC34E5"/>
    <w:rsid w:val="00CF30C7"/>
    <w:rsid w:val="00D16B61"/>
    <w:rsid w:val="00D73B99"/>
    <w:rsid w:val="00DB1D3E"/>
    <w:rsid w:val="00DF0F51"/>
    <w:rsid w:val="00E7230B"/>
    <w:rsid w:val="00E74F1C"/>
    <w:rsid w:val="00F071FC"/>
    <w:rsid w:val="00F10EEC"/>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5B0B66"/>
  <w15:docId w15:val="{9A3B7512-6A47-4888-B27E-87497BBCF2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1172D7"/>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1172D7"/>
    <w:rPr>
      <w:rFonts w:asciiTheme="majorHAnsi" w:eastAsiaTheme="majorEastAsia" w:hAnsiTheme="majorHAnsi" w:cstheme="majorBidi"/>
      <w:color w:val="17365D" w:themeColor="text2" w:themeShade="BF"/>
      <w:spacing w:val="5"/>
      <w:kern w:val="28"/>
      <w:sz w:val="52"/>
      <w:szCs w:val="52"/>
    </w:rPr>
  </w:style>
  <w:style w:type="table" w:styleId="TableGrid">
    <w:name w:val="Table Grid"/>
    <w:basedOn w:val="TableNormal"/>
    <w:uiPriority w:val="59"/>
    <w:rsid w:val="001172D7"/>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LightList1">
    <w:name w:val="Light List1"/>
    <w:basedOn w:val="TableNormal"/>
    <w:uiPriority w:val="61"/>
    <w:rsid w:val="001172D7"/>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ListParagraph">
    <w:name w:val="List Paragraph"/>
    <w:basedOn w:val="Normal"/>
    <w:uiPriority w:val="34"/>
    <w:qFormat/>
    <w:rsid w:val="001172D7"/>
    <w:pPr>
      <w:ind w:left="720"/>
      <w:contextualSpacing/>
    </w:pPr>
  </w:style>
  <w:style w:type="paragraph" w:customStyle="1" w:styleId="Question">
    <w:name w:val="Question"/>
    <w:basedOn w:val="ListParagraph"/>
    <w:next w:val="Normal"/>
    <w:qFormat/>
    <w:rsid w:val="00E74F1C"/>
    <w:pPr>
      <w:numPr>
        <w:numId w:val="4"/>
      </w:numPr>
      <w:spacing w:before="240" w:after="60"/>
      <w:contextualSpacing w:val="0"/>
    </w:pPr>
    <w:rPr>
      <w:b/>
    </w:rPr>
  </w:style>
  <w:style w:type="paragraph" w:styleId="Header">
    <w:name w:val="header"/>
    <w:basedOn w:val="Normal"/>
    <w:link w:val="HeaderChar"/>
    <w:uiPriority w:val="99"/>
    <w:unhideWhenUsed/>
    <w:rsid w:val="002247B7"/>
    <w:pPr>
      <w:tabs>
        <w:tab w:val="center" w:pos="4513"/>
        <w:tab w:val="right" w:pos="9026"/>
      </w:tabs>
      <w:spacing w:after="0" w:line="240" w:lineRule="auto"/>
    </w:pPr>
  </w:style>
  <w:style w:type="character" w:customStyle="1" w:styleId="HeaderChar">
    <w:name w:val="Header Char"/>
    <w:basedOn w:val="DefaultParagraphFont"/>
    <w:link w:val="Header"/>
    <w:uiPriority w:val="99"/>
    <w:rsid w:val="002247B7"/>
  </w:style>
  <w:style w:type="paragraph" w:styleId="Footer">
    <w:name w:val="footer"/>
    <w:basedOn w:val="Normal"/>
    <w:link w:val="FooterChar"/>
    <w:uiPriority w:val="99"/>
    <w:unhideWhenUsed/>
    <w:rsid w:val="002247B7"/>
    <w:pPr>
      <w:tabs>
        <w:tab w:val="center" w:pos="4513"/>
        <w:tab w:val="right" w:pos="9026"/>
      </w:tabs>
      <w:spacing w:after="0" w:line="240" w:lineRule="auto"/>
    </w:pPr>
  </w:style>
  <w:style w:type="character" w:customStyle="1" w:styleId="FooterChar">
    <w:name w:val="Footer Char"/>
    <w:basedOn w:val="DefaultParagraphFont"/>
    <w:link w:val="Footer"/>
    <w:uiPriority w:val="99"/>
    <w:rsid w:val="002247B7"/>
  </w:style>
  <w:style w:type="character" w:styleId="Hyperlink">
    <w:name w:val="Hyperlink"/>
    <w:basedOn w:val="DefaultParagraphFont"/>
    <w:uiPriority w:val="99"/>
    <w:unhideWhenUsed/>
    <w:rsid w:val="00D16B61"/>
    <w:rPr>
      <w:color w:val="0000FF" w:themeColor="hyperlink"/>
      <w:u w:val="single"/>
    </w:rPr>
  </w:style>
  <w:style w:type="character" w:styleId="UnresolvedMention">
    <w:name w:val="Unresolved Mention"/>
    <w:basedOn w:val="DefaultParagraphFont"/>
    <w:uiPriority w:val="99"/>
    <w:semiHidden/>
    <w:unhideWhenUsed/>
    <w:rsid w:val="00D16B6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5C27988-D3BC-4DAE-A62A-B1B36472FA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71</TotalTime>
  <Pages>2</Pages>
  <Words>607</Words>
  <Characters>3466</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40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1st Year Eng</dc:creator>
  <cp:keywords/>
  <dc:description/>
  <cp:lastModifiedBy>Sujil Kumar</cp:lastModifiedBy>
  <cp:revision>31</cp:revision>
  <cp:lastPrinted>2011-03-21T00:08:00Z</cp:lastPrinted>
  <dcterms:created xsi:type="dcterms:W3CDTF">2022-02-01T10:21:00Z</dcterms:created>
  <dcterms:modified xsi:type="dcterms:W3CDTF">2022-02-12T19:31:00Z</dcterms:modified>
</cp:coreProperties>
</file>